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D8169" w14:textId="77777777" w:rsidR="003D1E9B" w:rsidRPr="003D1E9B" w:rsidRDefault="003D1E9B" w:rsidP="003D1E9B">
      <w:pPr>
        <w:pStyle w:val="Normal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lang w:val="en-GB"/>
        </w:rPr>
        <w:t>Doctoral School of Social Sciences of the Jagiellonian University in Krakow</w:t>
      </w:r>
    </w:p>
    <w:p w14:paraId="265A777B" w14:textId="4D4AADC8" w:rsidR="003D1E9B" w:rsidRPr="003D1E9B" w:rsidRDefault="0064191D" w:rsidP="003D1E9B">
      <w:pPr>
        <w:pStyle w:val="Normal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lang w:val="en-GB"/>
        </w:rPr>
        <w:t>(DSSS JU)</w:t>
      </w:r>
    </w:p>
    <w:p w14:paraId="77A67775" w14:textId="77777777" w:rsidR="003D1E9B" w:rsidRPr="003D1E9B" w:rsidRDefault="003D1E9B" w:rsidP="003D1E9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color w:val="000000"/>
          <w:sz w:val="20"/>
          <w:szCs w:val="20"/>
          <w:lang w:val="en-GB"/>
        </w:rPr>
        <w:t> </w:t>
      </w:r>
    </w:p>
    <w:p w14:paraId="4841B22C" w14:textId="77777777" w:rsidR="003D1E9B" w:rsidRPr="003D1E9B" w:rsidRDefault="003D1E9B" w:rsidP="003D1E9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B5D26C4" w14:textId="6A97A83D" w:rsidR="003D1E9B" w:rsidRPr="003D1E9B" w:rsidRDefault="003D1E9B" w:rsidP="003D1E9B">
      <w:pPr>
        <w:pStyle w:val="Normal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.................................................................. 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 xml:space="preserve">        </w:t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Pr="003D1E9B">
        <w:rPr>
          <w:rFonts w:ascii="Calibri" w:hAnsi="Calibri" w:cs="Calibri"/>
          <w:color w:val="000000"/>
          <w:sz w:val="20"/>
          <w:szCs w:val="20"/>
          <w:lang w:val="en-GB"/>
        </w:rPr>
        <w:t>Kraków, ................................</w:t>
      </w:r>
    </w:p>
    <w:p w14:paraId="5FA4EC71" w14:textId="259E085B" w:rsidR="003D1E9B" w:rsidRPr="003D1E9B" w:rsidRDefault="00EA6AF7" w:rsidP="003D1E9B">
      <w:pPr>
        <w:pStyle w:val="Normal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0"/>
          <w:szCs w:val="20"/>
          <w:lang w:val="en-GB"/>
        </w:rPr>
        <w:t xml:space="preserve">Academic degree/title, name and </w:t>
      </w:r>
      <w:proofErr w:type="gramStart"/>
      <w:r>
        <w:rPr>
          <w:rFonts w:ascii="Calibri" w:hAnsi="Calibri" w:cs="Calibri"/>
          <w:color w:val="000000"/>
          <w:sz w:val="20"/>
          <w:szCs w:val="20"/>
          <w:lang w:val="en-GB"/>
        </w:rPr>
        <w:t xml:space="preserve">surname  </w:t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proofErr w:type="gramEnd"/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ab/>
      </w:r>
      <w:r w:rsidR="003D1E9B" w:rsidRPr="003D1E9B">
        <w:rPr>
          <w:rFonts w:ascii="Calibri" w:hAnsi="Calibri" w:cs="Calibri"/>
          <w:color w:val="000000"/>
          <w:sz w:val="20"/>
          <w:szCs w:val="20"/>
          <w:lang w:val="en-GB"/>
        </w:rPr>
        <w:t>D</w:t>
      </w:r>
      <w:r w:rsidR="003D1E9B">
        <w:rPr>
          <w:rFonts w:ascii="Calibri" w:hAnsi="Calibri" w:cs="Calibri"/>
          <w:color w:val="000000"/>
          <w:sz w:val="20"/>
          <w:szCs w:val="20"/>
          <w:lang w:val="en-GB"/>
        </w:rPr>
        <w:t>ate</w:t>
      </w:r>
    </w:p>
    <w:p w14:paraId="550F9094" w14:textId="5B3B178C" w:rsidR="003D1E9B" w:rsidRPr="003D1E9B" w:rsidRDefault="003D1E9B" w:rsidP="003D1E9B">
      <w:pPr>
        <w:pStyle w:val="NormalWeb"/>
        <w:spacing w:before="0" w:beforeAutospacing="0" w:after="0" w:afterAutospacing="0"/>
        <w:jc w:val="both"/>
        <w:rPr>
          <w:color w:val="000000"/>
          <w:sz w:val="27"/>
          <w:szCs w:val="27"/>
          <w:lang w:val="en-GB"/>
        </w:rPr>
      </w:pPr>
    </w:p>
    <w:p w14:paraId="51695A9B" w14:textId="77777777" w:rsidR="003D1E9B" w:rsidRPr="003D1E9B" w:rsidRDefault="003D1E9B" w:rsidP="003D1E9B">
      <w:pPr>
        <w:pStyle w:val="NormalWeb"/>
        <w:spacing w:before="0" w:beforeAutospacing="0" w:after="0" w:afterAutospacing="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 </w:t>
      </w:r>
    </w:p>
    <w:p w14:paraId="36300B09" w14:textId="77777777" w:rsidR="00342F15" w:rsidRDefault="00342F15" w:rsidP="00342F15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/>
          <w:b/>
          <w:bCs/>
          <w:color w:val="000000"/>
          <w:lang w:val="en-GB"/>
        </w:rPr>
        <w:t>His Magnificence</w:t>
      </w:r>
    </w:p>
    <w:p w14:paraId="6C243088" w14:textId="7C73A9B4" w:rsidR="00342F15" w:rsidRDefault="00342F15" w:rsidP="00342F15">
      <w:pPr>
        <w:pStyle w:val="NormalWeb"/>
        <w:spacing w:before="0" w:beforeAutospacing="0" w:after="0" w:afterAutospacing="0"/>
        <w:jc w:val="right"/>
        <w:rPr>
          <w:rFonts w:ascii="Calibri" w:hAnsi="Calibri"/>
          <w:b/>
          <w:bCs/>
          <w:color w:val="000000"/>
          <w:lang w:val="en-GB"/>
        </w:rPr>
      </w:pPr>
      <w:r>
        <w:rPr>
          <w:rFonts w:ascii="Calibri" w:hAnsi="Calibri"/>
          <w:b/>
          <w:bCs/>
          <w:color w:val="000000"/>
          <w:lang w:val="en-GB"/>
        </w:rPr>
        <w:t>Professor </w:t>
      </w:r>
      <w:proofErr w:type="spellStart"/>
      <w:r>
        <w:rPr>
          <w:rFonts w:ascii="Calibri" w:hAnsi="Calibri"/>
          <w:b/>
          <w:bCs/>
          <w:color w:val="000000"/>
          <w:lang w:val="en-GB"/>
        </w:rPr>
        <w:t>dr</w:t>
      </w:r>
      <w:proofErr w:type="spellEnd"/>
      <w:r>
        <w:rPr>
          <w:rFonts w:ascii="Calibri" w:hAnsi="Calibri"/>
          <w:b/>
          <w:bCs/>
          <w:color w:val="000000"/>
          <w:lang w:val="en-GB"/>
        </w:rPr>
        <w:t xml:space="preserve"> hab. </w:t>
      </w:r>
      <w:r w:rsidR="00386182">
        <w:rPr>
          <w:rFonts w:ascii="Calibri" w:hAnsi="Calibri"/>
          <w:b/>
          <w:bCs/>
          <w:color w:val="000000"/>
          <w:lang w:val="en-GB"/>
        </w:rPr>
        <w:t xml:space="preserve">Jacek </w:t>
      </w:r>
      <w:proofErr w:type="spellStart"/>
      <w:r w:rsidR="00386182">
        <w:rPr>
          <w:rFonts w:ascii="Calibri" w:hAnsi="Calibri"/>
          <w:b/>
          <w:bCs/>
          <w:color w:val="000000"/>
          <w:lang w:val="en-GB"/>
        </w:rPr>
        <w:t>Popiel</w:t>
      </w:r>
      <w:proofErr w:type="spellEnd"/>
    </w:p>
    <w:p w14:paraId="4366D08F" w14:textId="77777777" w:rsidR="00342F15" w:rsidRDefault="00342F15" w:rsidP="00342F15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/>
          <w:b/>
          <w:bCs/>
          <w:color w:val="000000"/>
          <w:lang w:val="en-GB"/>
        </w:rPr>
        <w:t>Rector of the Jagiellonian University</w:t>
      </w:r>
    </w:p>
    <w:p w14:paraId="5A5BE13A" w14:textId="77777777" w:rsidR="00342F15" w:rsidRDefault="00342F15" w:rsidP="00342F15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/>
          <w:b/>
          <w:bCs/>
          <w:color w:val="000000"/>
          <w:lang w:val="en-GB"/>
        </w:rPr>
        <w:t>Chairman of the Jagiellonian University Senate</w:t>
      </w:r>
    </w:p>
    <w:p w14:paraId="47EC42B2" w14:textId="6941F4DC" w:rsidR="00A90767" w:rsidRPr="00A90767" w:rsidRDefault="00A90767" w:rsidP="00A90767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color w:val="000000"/>
          <w:sz w:val="22"/>
          <w:szCs w:val="22"/>
          <w:lang w:val="en-GB"/>
        </w:rPr>
        <w:t> </w:t>
      </w:r>
    </w:p>
    <w:p w14:paraId="4DC7800E" w14:textId="77777777" w:rsidR="00A90767" w:rsidRPr="00A90767" w:rsidRDefault="00A90767" w:rsidP="00A90767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b/>
          <w:bCs/>
          <w:color w:val="000000"/>
          <w:sz w:val="22"/>
          <w:szCs w:val="22"/>
          <w:lang w:val="en-GB"/>
        </w:rPr>
        <w:t>through</w:t>
      </w:r>
    </w:p>
    <w:p w14:paraId="00F033D2" w14:textId="225B8F2A" w:rsidR="00A90767" w:rsidRPr="00A90767" w:rsidRDefault="00A90767" w:rsidP="00A90767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b/>
          <w:bCs/>
          <w:color w:val="000000"/>
          <w:lang w:val="en-GB"/>
        </w:rPr>
        <w:t>  </w:t>
      </w:r>
    </w:p>
    <w:p w14:paraId="1A00A4FB" w14:textId="77777777" w:rsidR="00A90767" w:rsidRPr="00A90767" w:rsidRDefault="00A90767" w:rsidP="00A90767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A90767">
        <w:rPr>
          <w:rFonts w:ascii="Calibri" w:hAnsi="Calibri"/>
          <w:b/>
          <w:bCs/>
          <w:color w:val="000000"/>
          <w:lang w:val="en-GB"/>
        </w:rPr>
        <w:t>Director of the Doctoral School of Social Sciences of the Jagiellonian University</w:t>
      </w:r>
    </w:p>
    <w:p w14:paraId="25C5F2AD" w14:textId="77777777" w:rsidR="00A90767" w:rsidRDefault="00A90767" w:rsidP="00A90767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</w:rPr>
      </w:pPr>
      <w:r>
        <w:rPr>
          <w:rFonts w:ascii="Calibri" w:hAnsi="Calibri"/>
          <w:b/>
          <w:bCs/>
          <w:color w:val="000000"/>
        </w:rPr>
        <w:t>Dr hab. Anna </w:t>
      </w:r>
      <w:proofErr w:type="spellStart"/>
      <w:r>
        <w:rPr>
          <w:rFonts w:ascii="Calibri" w:hAnsi="Calibri"/>
          <w:b/>
          <w:bCs/>
          <w:color w:val="000000"/>
        </w:rPr>
        <w:t>Zachorowska</w:t>
      </w:r>
      <w:proofErr w:type="spellEnd"/>
      <w:r>
        <w:rPr>
          <w:rFonts w:ascii="Calibri" w:hAnsi="Calibri"/>
          <w:b/>
          <w:bCs/>
          <w:color w:val="000000"/>
        </w:rPr>
        <w:t> -Mazurkiewicz, prof. UJ</w:t>
      </w:r>
    </w:p>
    <w:p w14:paraId="42C04F80" w14:textId="77777777" w:rsidR="003D1E9B" w:rsidRPr="00A90767" w:rsidRDefault="003D1E9B" w:rsidP="003D1E9B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</w:rPr>
      </w:pPr>
      <w:r w:rsidRPr="00A90767">
        <w:rPr>
          <w:rFonts w:ascii="Calibri" w:hAnsi="Calibri" w:cs="Calibri"/>
          <w:color w:val="000000"/>
          <w:sz w:val="22"/>
          <w:szCs w:val="22"/>
        </w:rPr>
        <w:t> </w:t>
      </w:r>
    </w:p>
    <w:p w14:paraId="46A1BAE1" w14:textId="77777777" w:rsidR="003D1E9B" w:rsidRDefault="003D1E9B" w:rsidP="003D1E9B">
      <w:pPr>
        <w:pStyle w:val="NormalWeb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2"/>
          <w:szCs w:val="22"/>
        </w:rPr>
        <w:t> </w:t>
      </w:r>
    </w:p>
    <w:p w14:paraId="458B1A83" w14:textId="77777777" w:rsidR="003D1E9B" w:rsidRDefault="003D1E9B" w:rsidP="003D1E9B">
      <w:pPr>
        <w:pStyle w:val="NormalWeb"/>
        <w:spacing w:before="0" w:beforeAutospacing="0" w:after="0" w:afterAutospacing="0"/>
        <w:jc w:val="center"/>
        <w:rPr>
          <w:color w:val="000000"/>
          <w:sz w:val="27"/>
          <w:szCs w:val="27"/>
        </w:rPr>
      </w:pPr>
      <w:r>
        <w:rPr>
          <w:rFonts w:ascii="Calibri" w:hAnsi="Calibri" w:cs="Calibri"/>
          <w:b/>
          <w:bCs/>
          <w:color w:val="000000"/>
          <w:sz w:val="28"/>
          <w:szCs w:val="28"/>
        </w:rPr>
        <w:t> </w:t>
      </w:r>
    </w:p>
    <w:p w14:paraId="0484E617" w14:textId="4832DE2A" w:rsidR="003D1E9B" w:rsidRPr="003D1E9B" w:rsidRDefault="003D1E9B" w:rsidP="003D1E9B">
      <w:pPr>
        <w:pStyle w:val="NormalWeb"/>
        <w:spacing w:before="0" w:beforeAutospacing="0" w:after="0" w:afterAutospacing="0"/>
        <w:jc w:val="center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Application for </w:t>
      </w:r>
      <w:r w:rsidR="006F0D2D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change</w:t>
      </w:r>
      <w:r w:rsidRPr="003D1E9B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 of </w:t>
      </w:r>
      <w:r w:rsidR="006D2F54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an auxiliary supervisor</w:t>
      </w:r>
    </w:p>
    <w:p w14:paraId="797BB34E" w14:textId="77777777" w:rsidR="003D1E9B" w:rsidRPr="003D1E9B" w:rsidRDefault="003D1E9B" w:rsidP="003D1E9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199AA4F5" w14:textId="77777777" w:rsidR="003D1E9B" w:rsidRPr="003D1E9B" w:rsidRDefault="003D1E9B" w:rsidP="003D1E9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4903EAC1" w14:textId="77777777" w:rsidR="00D02580" w:rsidRDefault="00D02580" w:rsidP="003D1E9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1B36C49D" w14:textId="1D67FF9C" w:rsidR="006F0D2D" w:rsidRPr="006F0D2D" w:rsidRDefault="00386182" w:rsidP="003D1E9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Pursuant to §</w:t>
      </w:r>
      <w:r w:rsidR="0064191D">
        <w:rPr>
          <w:rFonts w:ascii="Calibri" w:hAnsi="Calibri" w:cs="Calibri"/>
          <w:color w:val="000000"/>
          <w:sz w:val="22"/>
          <w:szCs w:val="22"/>
          <w:lang w:val="en-GB"/>
        </w:rPr>
        <w:t>14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 xml:space="preserve"> (</w:t>
      </w:r>
      <w:r w:rsidR="0064191D">
        <w:rPr>
          <w:rFonts w:ascii="Calibri" w:hAnsi="Calibri" w:cs="Calibri"/>
          <w:color w:val="000000"/>
          <w:sz w:val="22"/>
          <w:szCs w:val="22"/>
          <w:lang w:val="en-GB"/>
        </w:rPr>
        <w:t>2</w:t>
      </w:r>
      <w:r>
        <w:rPr>
          <w:rFonts w:ascii="Calibri" w:hAnsi="Calibri" w:cs="Calibri"/>
          <w:color w:val="000000"/>
          <w:sz w:val="22"/>
          <w:szCs w:val="22"/>
          <w:lang w:val="en-GB"/>
        </w:rPr>
        <w:t xml:space="preserve">) in conjunction with 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§</w:t>
      </w:r>
      <w:proofErr w:type="gramStart"/>
      <w:r w:rsidR="0064191D">
        <w:rPr>
          <w:rFonts w:ascii="Calibri" w:hAnsi="Calibri" w:cs="Calibri"/>
          <w:color w:val="000000"/>
          <w:sz w:val="22"/>
          <w:szCs w:val="22"/>
          <w:lang w:val="en-GB"/>
        </w:rPr>
        <w:t xml:space="preserve">11 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of</w:t>
      </w:r>
      <w:proofErr w:type="gramEnd"/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</w:t>
      </w:r>
      <w:r w:rsidR="0064191D">
        <w:rPr>
          <w:rFonts w:ascii="Calibri" w:hAnsi="Calibri" w:cs="Calibri"/>
          <w:color w:val="000000"/>
          <w:sz w:val="22"/>
          <w:szCs w:val="22"/>
          <w:lang w:val="en-GB"/>
        </w:rPr>
        <w:t xml:space="preserve">the Jagiellonian University Doctoral Schools 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Regulations 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I </w:t>
      </w:r>
      <w:r w:rsidR="0064191D">
        <w:rPr>
          <w:rFonts w:ascii="Calibri" w:hAnsi="Calibri" w:cs="Calibri"/>
          <w:color w:val="000000"/>
          <w:sz w:val="22"/>
          <w:szCs w:val="22"/>
          <w:lang w:val="en-GB"/>
        </w:rPr>
        <w:t>request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for</w:t>
      </w:r>
      <w:r w:rsidR="006F0D2D">
        <w:rPr>
          <w:rFonts w:ascii="Calibri" w:hAnsi="Calibri" w:cs="Calibri"/>
          <w:color w:val="000000"/>
          <w:sz w:val="22"/>
          <w:szCs w:val="22"/>
          <w:lang w:val="en-GB"/>
        </w:rPr>
        <w:t xml:space="preserve"> a change of my auxiliary supervisor through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</w:t>
      </w:r>
      <w:r w:rsidR="00D83402">
        <w:rPr>
          <w:rFonts w:ascii="Calibri" w:hAnsi="Calibri" w:cs="Calibri"/>
          <w:color w:val="000000"/>
          <w:sz w:val="22"/>
          <w:szCs w:val="22"/>
          <w:lang w:val="en-GB"/>
        </w:rPr>
        <w:t xml:space="preserve">the recall of </w:t>
      </w:r>
      <w:r w:rsidR="003D1E9B"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</w:t>
      </w:r>
      <w:r w:rsidR="006D2F54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</w:t>
      </w:r>
    </w:p>
    <w:p w14:paraId="7791D535" w14:textId="39C5BD71" w:rsidR="003D1E9B" w:rsidRDefault="003D1E9B" w:rsidP="003D1E9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16"/>
          <w:szCs w:val="16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                                                             </w:t>
      </w:r>
      <w:r w:rsidRPr="003D1E9B">
        <w:rPr>
          <w:rFonts w:ascii="Calibri" w:hAnsi="Calibri" w:cs="Calibri"/>
          <w:color w:val="000000"/>
          <w:sz w:val="16"/>
          <w:szCs w:val="16"/>
          <w:lang w:val="en-GB"/>
        </w:rPr>
        <w:t>(academic degree</w:t>
      </w:r>
      <w:r w:rsidR="00230594">
        <w:rPr>
          <w:rFonts w:ascii="Calibri" w:hAnsi="Calibri" w:cs="Calibri"/>
          <w:color w:val="000000"/>
          <w:sz w:val="16"/>
          <w:szCs w:val="16"/>
          <w:lang w:val="en-GB"/>
        </w:rPr>
        <w:t>/</w:t>
      </w:r>
      <w:r w:rsidRPr="003D1E9B">
        <w:rPr>
          <w:rFonts w:ascii="Calibri" w:hAnsi="Calibri" w:cs="Calibri"/>
          <w:color w:val="000000"/>
          <w:sz w:val="16"/>
          <w:szCs w:val="16"/>
          <w:lang w:val="en-GB"/>
        </w:rPr>
        <w:t xml:space="preserve">title, first and last name of the </w:t>
      </w:r>
      <w:r w:rsidR="00DC1DE6">
        <w:rPr>
          <w:rFonts w:ascii="Calibri" w:hAnsi="Calibri" w:cs="Calibri"/>
          <w:color w:val="000000"/>
          <w:sz w:val="16"/>
          <w:szCs w:val="16"/>
          <w:lang w:val="en-GB"/>
        </w:rPr>
        <w:t>supervisor</w:t>
      </w:r>
      <w:r w:rsidRPr="003D1E9B">
        <w:rPr>
          <w:rFonts w:ascii="Calibri" w:hAnsi="Calibri" w:cs="Calibri"/>
          <w:color w:val="000000"/>
          <w:sz w:val="16"/>
          <w:szCs w:val="16"/>
          <w:lang w:val="en-GB"/>
        </w:rPr>
        <w:t>)</w:t>
      </w:r>
    </w:p>
    <w:p w14:paraId="3AA19924" w14:textId="77777777" w:rsidR="006F0D2D" w:rsidRPr="003D1E9B" w:rsidRDefault="006F0D2D" w:rsidP="003D1E9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</w:p>
    <w:p w14:paraId="0718B23B" w14:textId="166C4261" w:rsidR="0064191D" w:rsidRDefault="003D1E9B" w:rsidP="003D1E9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  <w:r w:rsidR="00C32B53">
        <w:rPr>
          <w:rFonts w:ascii="Calibri" w:hAnsi="Calibri" w:cs="Calibri"/>
          <w:color w:val="000000"/>
          <w:sz w:val="22"/>
          <w:szCs w:val="22"/>
          <w:lang w:val="en-GB"/>
        </w:rPr>
        <w:t>from the function of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the </w:t>
      </w:r>
      <w:r w:rsidR="006D2F54">
        <w:rPr>
          <w:rFonts w:ascii="Calibri" w:hAnsi="Calibri" w:cs="Calibri"/>
          <w:color w:val="000000"/>
          <w:sz w:val="22"/>
          <w:szCs w:val="22"/>
          <w:lang w:val="en-GB"/>
        </w:rPr>
        <w:t xml:space="preserve">auxiliary </w:t>
      </w:r>
      <w:proofErr w:type="gramStart"/>
      <w:r w:rsidR="006D2F54">
        <w:rPr>
          <w:rFonts w:ascii="Calibri" w:hAnsi="Calibri" w:cs="Calibri"/>
          <w:color w:val="000000"/>
          <w:sz w:val="22"/>
          <w:szCs w:val="22"/>
          <w:lang w:val="en-GB"/>
        </w:rPr>
        <w:t xml:space="preserve">supervisor 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of</w:t>
      </w:r>
      <w:proofErr w:type="gramEnd"/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</w:t>
      </w:r>
      <w:r w:rsidR="0064191D">
        <w:rPr>
          <w:rFonts w:ascii="Calibri" w:hAnsi="Calibri" w:cs="Calibri"/>
          <w:color w:val="000000"/>
          <w:sz w:val="22"/>
          <w:szCs w:val="22"/>
          <w:lang w:val="en-GB"/>
        </w:rPr>
        <w:t>Mr/Ms ………………………………………………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doctoral dissertation in the field </w:t>
      </w:r>
    </w:p>
    <w:p w14:paraId="735A8F83" w14:textId="041375E5" w:rsidR="0064191D" w:rsidRPr="003D1E9B" w:rsidRDefault="0064191D" w:rsidP="0064191D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                                                                </w:t>
      </w:r>
      <w:r w:rsidR="00FF56D1">
        <w:rPr>
          <w:rFonts w:ascii="Calibri" w:hAnsi="Calibri" w:cs="Calibri"/>
          <w:color w:val="000000"/>
          <w:sz w:val="22"/>
          <w:szCs w:val="22"/>
          <w:lang w:val="en-GB"/>
        </w:rPr>
        <w:tab/>
      </w:r>
      <w:r w:rsidR="00FF56D1">
        <w:rPr>
          <w:rFonts w:ascii="Calibri" w:hAnsi="Calibri" w:cs="Calibri"/>
          <w:color w:val="000000"/>
          <w:sz w:val="22"/>
          <w:szCs w:val="22"/>
          <w:lang w:val="en-GB"/>
        </w:rPr>
        <w:tab/>
      </w:r>
      <w:r w:rsidR="00FF56D1">
        <w:rPr>
          <w:rFonts w:ascii="Calibri" w:hAnsi="Calibri" w:cs="Calibri"/>
          <w:color w:val="000000"/>
          <w:sz w:val="22"/>
          <w:szCs w:val="22"/>
          <w:lang w:val="en-GB"/>
        </w:rPr>
        <w:tab/>
      </w:r>
      <w:r w:rsidRPr="003D1E9B">
        <w:rPr>
          <w:rFonts w:ascii="Calibri" w:hAnsi="Calibri" w:cs="Calibri"/>
          <w:color w:val="000000"/>
          <w:sz w:val="16"/>
          <w:szCs w:val="16"/>
          <w:lang w:val="en-GB"/>
        </w:rPr>
        <w:t>(</w:t>
      </w:r>
      <w:r>
        <w:rPr>
          <w:rFonts w:ascii="Calibri" w:hAnsi="Calibri" w:cs="Calibri"/>
          <w:color w:val="000000"/>
          <w:sz w:val="16"/>
          <w:szCs w:val="16"/>
          <w:lang w:val="en-GB"/>
        </w:rPr>
        <w:t>PhD student first name and last name)</w:t>
      </w:r>
      <w:r w:rsidRPr="003D1E9B">
        <w:rPr>
          <w:rFonts w:ascii="Calibri" w:hAnsi="Calibri" w:cs="Calibri"/>
          <w:color w:val="000000"/>
          <w:sz w:val="16"/>
          <w:szCs w:val="16"/>
          <w:lang w:val="en-GB"/>
        </w:rPr>
        <w:t>)</w:t>
      </w:r>
    </w:p>
    <w:p w14:paraId="6B72BE85" w14:textId="77777777" w:rsidR="0064191D" w:rsidRDefault="0064191D" w:rsidP="003D1E9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05385922" w14:textId="5E22786C" w:rsidR="003D1E9B" w:rsidRDefault="003D1E9B" w:rsidP="003D1E9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of</w:t>
      </w:r>
      <w:r w:rsidR="006D2F54">
        <w:rPr>
          <w:rFonts w:ascii="Calibri" w:hAnsi="Calibri" w:cs="Calibri"/>
          <w:color w:val="000000"/>
          <w:sz w:val="22"/>
          <w:szCs w:val="22"/>
          <w:lang w:val="en-GB"/>
        </w:rPr>
        <w:t>…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……………………</w:t>
      </w:r>
      <w:proofErr w:type="gramStart"/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</w:t>
      </w:r>
      <w:r w:rsidR="003C559C">
        <w:rPr>
          <w:rFonts w:ascii="Calibri" w:hAnsi="Calibri" w:cs="Calibri"/>
          <w:color w:val="000000"/>
          <w:sz w:val="22"/>
          <w:szCs w:val="22"/>
          <w:lang w:val="en-GB"/>
        </w:rPr>
        <w:t>.......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,</w:t>
      </w:r>
      <w:proofErr w:type="gramEnd"/>
    </w:p>
    <w:p w14:paraId="6D019EDB" w14:textId="72381FA2" w:rsidR="00801E40" w:rsidRDefault="00801E40" w:rsidP="003D1E9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GB"/>
        </w:rPr>
      </w:pPr>
    </w:p>
    <w:p w14:paraId="58765D27" w14:textId="625C1C0C" w:rsidR="003D1E9B" w:rsidRPr="003D1E9B" w:rsidRDefault="003D1E9B" w:rsidP="003D1E9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4FE088A5" w14:textId="77777777" w:rsidR="003D1E9B" w:rsidRPr="003D1E9B" w:rsidRDefault="003D1E9B" w:rsidP="003D1E9B">
      <w:pPr>
        <w:pStyle w:val="Normal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7E72E38B" w14:textId="3C32867B" w:rsidR="003D1E9B" w:rsidRPr="003D1E9B" w:rsidRDefault="003D1E9B" w:rsidP="003D1E9B">
      <w:pPr>
        <w:pStyle w:val="Normal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proofErr w:type="gramStart"/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Substantiation:.</w:t>
      </w:r>
      <w:proofErr w:type="gramEnd"/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</w:t>
      </w: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 xml:space="preserve"> ...................................................................................................................................................................</w:t>
      </w:r>
      <w:r w:rsidR="00DC1DE6">
        <w:rPr>
          <w:rFonts w:ascii="Calibri" w:hAnsi="Calibri" w:cs="Calibri"/>
          <w:color w:val="000000"/>
          <w:sz w:val="22"/>
          <w:szCs w:val="22"/>
          <w:lang w:val="en-GB"/>
        </w:rPr>
        <w:t>.........................</w:t>
      </w:r>
    </w:p>
    <w:p w14:paraId="1890379F" w14:textId="77777777" w:rsidR="003D1E9B" w:rsidRPr="003D1E9B" w:rsidRDefault="003D1E9B" w:rsidP="003D1E9B">
      <w:pPr>
        <w:pStyle w:val="Normal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6FB2866E" w14:textId="77777777" w:rsidR="003D1E9B" w:rsidRPr="003D1E9B" w:rsidRDefault="003D1E9B" w:rsidP="003D1E9B">
      <w:pPr>
        <w:pStyle w:val="Normal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2EDC2897" w14:textId="77777777" w:rsidR="003D1E9B" w:rsidRPr="003D1E9B" w:rsidRDefault="003D1E9B" w:rsidP="003D1E9B">
      <w:pPr>
        <w:pStyle w:val="Normal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4F0E01CB" w14:textId="77777777" w:rsidR="003D1E9B" w:rsidRPr="003D1E9B" w:rsidRDefault="003D1E9B" w:rsidP="003D1E9B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3D1E9B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........................................</w:t>
      </w:r>
    </w:p>
    <w:p w14:paraId="6767B9E3" w14:textId="19DAEB79" w:rsidR="003D1E9B" w:rsidRPr="003D1E9B" w:rsidRDefault="00EA6AF7" w:rsidP="003D1E9B">
      <w:pPr>
        <w:pStyle w:val="Normal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Supervisor</w:t>
      </w:r>
      <w:r w:rsidR="003D1E9B" w:rsidRPr="003D1E9B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's signature</w:t>
      </w:r>
    </w:p>
    <w:p w14:paraId="11531DF2" w14:textId="77777777" w:rsidR="003D1E9B" w:rsidRPr="003D1E9B" w:rsidRDefault="003D1E9B" w:rsidP="003D1E9B">
      <w:pPr>
        <w:pStyle w:val="Normal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3CB096A5" w14:textId="77777777" w:rsidR="003D1E9B" w:rsidRPr="003D1E9B" w:rsidRDefault="003D1E9B" w:rsidP="003D1E9B">
      <w:pPr>
        <w:pStyle w:val="Normal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3D1E9B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3F341AF4" w14:textId="432D271E" w:rsidR="001F4ADF" w:rsidRPr="00DC1DE6" w:rsidRDefault="001F4ADF" w:rsidP="006F0D2D">
      <w:pPr>
        <w:pStyle w:val="NormalWeb"/>
        <w:spacing w:before="0" w:beforeAutospacing="0" w:after="0" w:afterAutospacing="0"/>
        <w:rPr>
          <w:lang w:val="en-GB"/>
        </w:rPr>
      </w:pPr>
    </w:p>
    <w:sectPr w:rsidR="001F4ADF" w:rsidRPr="00DC1DE6" w:rsidSect="003D1E9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53236" w14:textId="77777777" w:rsidR="004942BA" w:rsidRDefault="004942BA" w:rsidP="003D1E9B">
      <w:pPr>
        <w:spacing w:after="0" w:line="240" w:lineRule="auto"/>
      </w:pPr>
      <w:r>
        <w:separator/>
      </w:r>
    </w:p>
  </w:endnote>
  <w:endnote w:type="continuationSeparator" w:id="0">
    <w:p w14:paraId="4B636C8A" w14:textId="77777777" w:rsidR="004942BA" w:rsidRDefault="004942BA" w:rsidP="003D1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DF954" w14:textId="77777777" w:rsidR="004942BA" w:rsidRDefault="004942BA" w:rsidP="003D1E9B">
      <w:pPr>
        <w:spacing w:after="0" w:line="240" w:lineRule="auto"/>
      </w:pPr>
      <w:r>
        <w:separator/>
      </w:r>
    </w:p>
  </w:footnote>
  <w:footnote w:type="continuationSeparator" w:id="0">
    <w:p w14:paraId="277FB63B" w14:textId="77777777" w:rsidR="004942BA" w:rsidRDefault="004942BA" w:rsidP="003D1E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BUEDS1NLcyMLJR2l4NTi4sz8PJACo1oA6Ym6VCwAAAA="/>
  </w:docVars>
  <w:rsids>
    <w:rsidRoot w:val="00EC0DBA"/>
    <w:rsid w:val="000E6968"/>
    <w:rsid w:val="001D5B29"/>
    <w:rsid w:val="001F4ADF"/>
    <w:rsid w:val="00230594"/>
    <w:rsid w:val="00342F15"/>
    <w:rsid w:val="00386182"/>
    <w:rsid w:val="003B4ED4"/>
    <w:rsid w:val="003C1773"/>
    <w:rsid w:val="003C559C"/>
    <w:rsid w:val="003D1E9B"/>
    <w:rsid w:val="003D69D5"/>
    <w:rsid w:val="00456E96"/>
    <w:rsid w:val="00470FEB"/>
    <w:rsid w:val="004942BA"/>
    <w:rsid w:val="005100CC"/>
    <w:rsid w:val="005971C3"/>
    <w:rsid w:val="0064191D"/>
    <w:rsid w:val="006D2F54"/>
    <w:rsid w:val="006F0D2D"/>
    <w:rsid w:val="007F5260"/>
    <w:rsid w:val="00800D34"/>
    <w:rsid w:val="00801E40"/>
    <w:rsid w:val="008322D9"/>
    <w:rsid w:val="00907916"/>
    <w:rsid w:val="009949A5"/>
    <w:rsid w:val="009A6A43"/>
    <w:rsid w:val="009B40F8"/>
    <w:rsid w:val="00A7119C"/>
    <w:rsid w:val="00A90767"/>
    <w:rsid w:val="00B83C17"/>
    <w:rsid w:val="00BD6452"/>
    <w:rsid w:val="00C0233C"/>
    <w:rsid w:val="00C32B53"/>
    <w:rsid w:val="00C41918"/>
    <w:rsid w:val="00D02580"/>
    <w:rsid w:val="00D031DE"/>
    <w:rsid w:val="00D83402"/>
    <w:rsid w:val="00DA759E"/>
    <w:rsid w:val="00DC1DE6"/>
    <w:rsid w:val="00DC21A9"/>
    <w:rsid w:val="00E5070A"/>
    <w:rsid w:val="00EA6AF7"/>
    <w:rsid w:val="00EC0DBA"/>
    <w:rsid w:val="00EC4D0E"/>
    <w:rsid w:val="00F8159D"/>
    <w:rsid w:val="00FA7BF7"/>
    <w:rsid w:val="00FF5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08F671"/>
  <w15:chartTrackingRefBased/>
  <w15:docId w15:val="{315B2256-CA63-41B1-8EF4-7CA67EFAA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C0D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Header">
    <w:name w:val="header"/>
    <w:basedOn w:val="Normal"/>
    <w:link w:val="HeaderChar"/>
    <w:uiPriority w:val="99"/>
    <w:unhideWhenUsed/>
    <w:rsid w:val="003D1E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E9B"/>
  </w:style>
  <w:style w:type="paragraph" w:styleId="Footer">
    <w:name w:val="footer"/>
    <w:basedOn w:val="Normal"/>
    <w:link w:val="FooterChar"/>
    <w:uiPriority w:val="99"/>
    <w:unhideWhenUsed/>
    <w:rsid w:val="003D1E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E9B"/>
  </w:style>
  <w:style w:type="paragraph" w:styleId="Revision">
    <w:name w:val="Revision"/>
    <w:hidden/>
    <w:uiPriority w:val="99"/>
    <w:semiHidden/>
    <w:rsid w:val="0064191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5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</dc:creator>
  <cp:keywords/>
  <dc:description/>
  <cp:lastModifiedBy>Karolina Sikora</cp:lastModifiedBy>
  <cp:revision>5</cp:revision>
  <dcterms:created xsi:type="dcterms:W3CDTF">2023-09-21T17:16:00Z</dcterms:created>
  <dcterms:modified xsi:type="dcterms:W3CDTF">2023-11-19T18:33:00Z</dcterms:modified>
</cp:coreProperties>
</file>